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som-table-3---regression-results"/>
      <w:r>
        <w:t xml:space="preserve">SOM Table 3 - Regression Results</w:t>
      </w:r>
      <w:bookmarkEnd w:id="20"/>
    </w:p>
    <w:p>
      <w:pPr>
        <w:pStyle w:val="FirstParagraph"/>
      </w:pPr>
      <w:r>
        <w:t xml:space="preserve">Multiple regression results at all spatial grains. Coefficient estimates are provided, as well as standard errors for the coefficients. P-values for each coefficient are provided. Two R^2 values are reported, the overall R^2, and the R^2 for the regression re-run with the nbsp covariate removed.</w:t>
      </w:r>
    </w:p>
    <w:p>
      <w:pPr>
        <w:pStyle w:val="Heading3"/>
      </w:pPr>
      <w:bookmarkStart w:id="21" w:name="analysis-spatial-grain-100-meters"/>
      <w:r>
        <w:t xml:space="preserve">Analysis spatial grain = 100 meters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-0.59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-0.458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-0.16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-0.66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</w:tbl>
    <w:p>
      <w:pPr>
        <w:pStyle w:val="Heading3"/>
      </w:pPr>
      <w:bookmarkStart w:id="22" w:name="analysis-spatial-grain-200-meters"/>
      <w:r>
        <w:t xml:space="preserve">Analysis spatial grain = 200 meters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-0.593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-0.459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</w:tbl>
    <w:p>
      <w:pPr>
        <w:pStyle w:val="Heading3"/>
      </w:pPr>
      <w:bookmarkStart w:id="23" w:name="analysis-spatial-grain-500-meters"/>
      <w:r>
        <w:t xml:space="preserve">Analysis spatial grain = 500 meters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-0.589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626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61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</w:tbl>
    <w:p>
      <w:pPr>
        <w:pStyle w:val="Heading3"/>
      </w:pPr>
      <w:bookmarkStart w:id="24" w:name="analysis-spatial-grain-1000-meters"/>
      <w:r>
        <w:t xml:space="preserve">Analysis spatial grain = 1000 meter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0.590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46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608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</w:tbl>
    <w:p>
      <w:pPr>
        <w:pStyle w:val="Heading3"/>
      </w:pPr>
      <w:bookmarkStart w:id="25" w:name="analysis-spatial-grain-2000-meters"/>
      <w:r>
        <w:t xml:space="preserve">Analysis spatial grain = 2000 meter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-0.576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471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</w:tbl>
    <w:p>
      <w:pPr>
        <w:pStyle w:val="Heading3"/>
      </w:pPr>
      <w:bookmarkStart w:id="26" w:name="analysis-spatial-grain-5000-meters"/>
      <w:r>
        <w:t xml:space="preserve">Analysis spatial grain = 5000 meters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298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473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593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5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</w:tbl>
    <w:p>
      <w:pPr>
        <w:pStyle w:val="Heading3"/>
      </w:pPr>
      <w:bookmarkStart w:id="27" w:name="analysis-spatial-grain-10000-meters"/>
      <w:r>
        <w:t xml:space="preserve">Analysis spatial grain = 10000 meter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-0.537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544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503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0.56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54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</w:tbl>
    <w:p>
      <w:pPr>
        <w:pStyle w:val="Heading3"/>
      </w:pPr>
      <w:bookmarkStart w:id="28" w:name="analysis-spatial-grain-20000-meters"/>
      <w:r>
        <w:t xml:space="preserve">Analysis spatial grain = 20000 meter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-0.560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0.57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0.552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</w:tbl>
    <w:p>
      <w:pPr>
        <w:pStyle w:val="Heading3"/>
      </w:pPr>
      <w:bookmarkStart w:id="29" w:name="analysis-spatial-grain-30000-meters"/>
      <w:r>
        <w:t xml:space="preserve">Analysis spatial grain = 30000 meter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or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sp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area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_drop_nb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596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Density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-0.595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CV woody cover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iv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_FR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ocomotor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ophic</w:t>
            </w:r>
          </w:p>
        </w:tc>
        <w:tc>
          <w:p>
            <w:pPr>
              <w:pStyle w:val="Compact"/>
              <w:jc w:val="left"/>
            </w:pPr>
            <w:r>
              <w:t xml:space="preserve">patchRichness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</w:tbl>
    <w:sectPr w:rsidR="00A75352" w:rsidRPr="000A2CB5" w:rsidSect="000E5C6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3D259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14AE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CAA13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FA6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D0EE65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9E38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2163D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4ED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4E68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DC094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CB5"/>
    <w:rPr>
      <w:rFonts w:ascii="Times New Roman" w:hAnsi="Times New Roman"/>
      <w:sz w:val="18"/>
      <w:szCs w:val="1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2CB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A2CB5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  <w:style w:type="paragraph" w:customStyle="1" w:styleId="Compact">
    <w:name w:val="Compact"/>
    <w:basedOn w:val="Normal"/>
    <w:qFormat/>
    <w:rsid w:val="00A7535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</Words>
  <Characters>17</Characters>
  <Application>Microsoft Office Word</Application>
  <DocSecurity>0</DocSecurity>
  <Lines>1</Lines>
  <Paragraphs>1</Paragraphs>
  <ScaleCrop>false</ScaleCrop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31T20:13:46Z</dcterms:created>
  <dcterms:modified xsi:type="dcterms:W3CDTF">2020-03-31T20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